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312618" w:rsidRPr="00064129" w14:paraId="49AC99A4" w14:textId="77777777" w:rsidTr="00350A4C">
        <w:trPr>
          <w:jc w:val="center"/>
        </w:trPr>
        <w:tc>
          <w:tcPr>
            <w:tcW w:w="1416" w:type="dxa"/>
          </w:tcPr>
          <w:p w14:paraId="44D02332" w14:textId="77777777" w:rsidR="00312618" w:rsidRPr="00064129" w:rsidRDefault="00312618" w:rsidP="00350A4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7D8F0D5A" wp14:editId="740041A9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76E04CFF" w14:textId="4CB27D04" w:rsidR="00312618" w:rsidRDefault="00312618" w:rsidP="00312618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BUKTI LAPOR DIRI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</w:t>
            </w:r>
          </w:p>
          <w:p w14:paraId="41D80CA9" w14:textId="6A5148C4" w:rsidR="00312618" w:rsidRPr="00064129" w:rsidRDefault="00312618" w:rsidP="0031261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KKN UNNES BERSAMA 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MEL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AWAN COVID-19</w:t>
            </w:r>
          </w:p>
        </w:tc>
        <w:tc>
          <w:tcPr>
            <w:tcW w:w="1738" w:type="dxa"/>
            <w:vAlign w:val="center"/>
          </w:tcPr>
          <w:p w14:paraId="186A863D" w14:textId="77777777" w:rsidR="00312618" w:rsidRPr="00064129" w:rsidRDefault="00312618" w:rsidP="00350A4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8E3D5EC" wp14:editId="67929D5E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DBDE7B" w14:textId="5B7A1B86" w:rsidR="007F6FD1" w:rsidRPr="003F170B" w:rsidRDefault="007F6FD1" w:rsidP="007F6FD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5F2F1F8" w14:textId="3262250E" w:rsidR="007F6FD1" w:rsidRPr="003F170B" w:rsidRDefault="007F6FD1" w:rsidP="007F6FD1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proofErr w:type="spellStart"/>
      <w:r w:rsidRPr="003F170B">
        <w:rPr>
          <w:rFonts w:ascii="Arial" w:hAnsi="Arial" w:cs="Arial"/>
          <w:b/>
          <w:bCs/>
          <w:sz w:val="24"/>
          <w:szCs w:val="24"/>
          <w:lang w:val="en-US"/>
        </w:rPr>
        <w:t>Desa</w:t>
      </w:r>
      <w:proofErr w:type="spellEnd"/>
      <w:r w:rsidRPr="003F170B">
        <w:rPr>
          <w:rFonts w:ascii="Arial" w:hAnsi="Arial" w:cs="Arial"/>
          <w:b/>
          <w:bCs/>
          <w:sz w:val="24"/>
          <w:szCs w:val="24"/>
          <w:lang w:val="en-US"/>
        </w:rPr>
        <w:t>/</w:t>
      </w:r>
      <w:proofErr w:type="spellStart"/>
      <w:r w:rsidRPr="003F170B">
        <w:rPr>
          <w:rFonts w:ascii="Arial" w:hAnsi="Arial" w:cs="Arial"/>
          <w:b/>
          <w:bCs/>
          <w:sz w:val="24"/>
          <w:szCs w:val="24"/>
          <w:lang w:val="en-US"/>
        </w:rPr>
        <w:t>Kelurahan</w:t>
      </w:r>
      <w:proofErr w:type="spellEnd"/>
      <w:r w:rsidRPr="003F170B">
        <w:rPr>
          <w:rFonts w:ascii="Arial" w:hAnsi="Arial" w:cs="Arial"/>
          <w:b/>
          <w:bCs/>
          <w:sz w:val="24"/>
          <w:szCs w:val="24"/>
          <w:lang w:val="en-US"/>
        </w:rPr>
        <w:t xml:space="preserve"> …. </w:t>
      </w:r>
      <w:proofErr w:type="spellStart"/>
      <w:r w:rsidRPr="003F170B">
        <w:rPr>
          <w:rFonts w:ascii="Arial" w:hAnsi="Arial" w:cs="Arial"/>
          <w:b/>
          <w:bCs/>
          <w:sz w:val="24"/>
          <w:szCs w:val="24"/>
          <w:lang w:val="en-US"/>
        </w:rPr>
        <w:t>Kecamatan</w:t>
      </w:r>
      <w:proofErr w:type="spellEnd"/>
      <w:r w:rsidRPr="003F170B">
        <w:rPr>
          <w:rFonts w:ascii="Arial" w:hAnsi="Arial" w:cs="Arial"/>
          <w:b/>
          <w:bCs/>
          <w:sz w:val="24"/>
          <w:szCs w:val="24"/>
          <w:lang w:val="en-US"/>
        </w:rPr>
        <w:t xml:space="preserve"> …. </w:t>
      </w:r>
      <w:proofErr w:type="spellStart"/>
      <w:r w:rsidRPr="003F170B">
        <w:rPr>
          <w:rFonts w:ascii="Arial" w:hAnsi="Arial" w:cs="Arial"/>
          <w:b/>
          <w:bCs/>
          <w:sz w:val="24"/>
          <w:szCs w:val="24"/>
          <w:lang w:val="en-US"/>
        </w:rPr>
        <w:t>Kabupaten</w:t>
      </w:r>
      <w:proofErr w:type="spellEnd"/>
      <w:r w:rsidRPr="003F170B">
        <w:rPr>
          <w:rFonts w:ascii="Arial" w:hAnsi="Arial" w:cs="Arial"/>
          <w:b/>
          <w:bCs/>
          <w:sz w:val="24"/>
          <w:szCs w:val="24"/>
          <w:lang w:val="en-US"/>
        </w:rPr>
        <w:t xml:space="preserve"> ….</w:t>
      </w:r>
    </w:p>
    <w:p w14:paraId="7A34644C" w14:textId="7ABCAE12" w:rsidR="00954016" w:rsidRPr="003F170B" w:rsidRDefault="00954016" w:rsidP="007F6FD1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proofErr w:type="spellStart"/>
      <w:r w:rsidRPr="003F170B">
        <w:rPr>
          <w:rFonts w:ascii="Arial" w:hAnsi="Arial" w:cs="Arial"/>
          <w:b/>
          <w:bCs/>
          <w:sz w:val="24"/>
          <w:szCs w:val="24"/>
          <w:lang w:val="en-US"/>
        </w:rPr>
        <w:t>Tahun</w:t>
      </w:r>
      <w:proofErr w:type="spellEnd"/>
      <w:r w:rsidRPr="003F170B">
        <w:rPr>
          <w:rFonts w:ascii="Arial" w:hAnsi="Arial" w:cs="Arial"/>
          <w:b/>
          <w:bCs/>
          <w:sz w:val="24"/>
          <w:szCs w:val="24"/>
          <w:lang w:val="en-US"/>
        </w:rPr>
        <w:t xml:space="preserve"> 202</w:t>
      </w:r>
      <w:r w:rsidR="00845563">
        <w:rPr>
          <w:rFonts w:ascii="Arial" w:hAnsi="Arial" w:cs="Arial"/>
          <w:b/>
          <w:bCs/>
          <w:sz w:val="24"/>
          <w:szCs w:val="24"/>
          <w:lang w:val="en-US"/>
        </w:rPr>
        <w:t>1</w:t>
      </w:r>
    </w:p>
    <w:p w14:paraId="58407E2A" w14:textId="7977D713" w:rsidR="007F6FD1" w:rsidRDefault="007F6FD1" w:rsidP="007F6FD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005"/>
        <w:gridCol w:w="283"/>
        <w:gridCol w:w="5779"/>
      </w:tblGrid>
      <w:tr w:rsidR="002914B2" w14:paraId="416315DE" w14:textId="77777777" w:rsidTr="002914B2">
        <w:tc>
          <w:tcPr>
            <w:tcW w:w="3005" w:type="dxa"/>
          </w:tcPr>
          <w:p w14:paraId="642E45DC" w14:textId="081E177B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Tanggal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lapor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diri</w:t>
            </w:r>
            <w:proofErr w:type="spellEnd"/>
          </w:p>
        </w:tc>
        <w:tc>
          <w:tcPr>
            <w:tcW w:w="283" w:type="dxa"/>
          </w:tcPr>
          <w:p w14:paraId="5E3AFEEF" w14:textId="05776E1A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1852F3E3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14B2" w14:paraId="2B3D9142" w14:textId="77777777" w:rsidTr="002914B2">
        <w:tc>
          <w:tcPr>
            <w:tcW w:w="3005" w:type="dxa"/>
          </w:tcPr>
          <w:p w14:paraId="2BB443FC" w14:textId="73E5834D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nerima</w:t>
            </w:r>
            <w:proofErr w:type="spellEnd"/>
          </w:p>
        </w:tc>
        <w:tc>
          <w:tcPr>
            <w:tcW w:w="283" w:type="dxa"/>
          </w:tcPr>
          <w:p w14:paraId="3DA0EF24" w14:textId="46EB0DB2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620314B0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14B2" w14:paraId="451FE93F" w14:textId="77777777" w:rsidTr="002914B2">
        <w:tc>
          <w:tcPr>
            <w:tcW w:w="3005" w:type="dxa"/>
          </w:tcPr>
          <w:p w14:paraId="5CB513B3" w14:textId="57E34B35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Jabat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nerima</w:t>
            </w:r>
            <w:proofErr w:type="spellEnd"/>
          </w:p>
        </w:tc>
        <w:tc>
          <w:tcPr>
            <w:tcW w:w="283" w:type="dxa"/>
          </w:tcPr>
          <w:p w14:paraId="29C19B5C" w14:textId="45C908D2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0371F064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14B2" w14:paraId="620DC176" w14:textId="77777777" w:rsidTr="002914B2">
        <w:tc>
          <w:tcPr>
            <w:tcW w:w="3005" w:type="dxa"/>
          </w:tcPr>
          <w:p w14:paraId="1AD6E705" w14:textId="759E32BA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nstansi</w:t>
            </w:r>
            <w:proofErr w:type="spellEnd"/>
          </w:p>
        </w:tc>
        <w:tc>
          <w:tcPr>
            <w:tcW w:w="283" w:type="dxa"/>
          </w:tcPr>
          <w:p w14:paraId="41697BF7" w14:textId="510D045C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06C581B5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4C03" w14:paraId="06D128CD" w14:textId="77777777" w:rsidTr="002914B2">
        <w:tc>
          <w:tcPr>
            <w:tcW w:w="3005" w:type="dxa"/>
          </w:tcPr>
          <w:p w14:paraId="50B861CB" w14:textId="4FDB5DE8" w:rsidR="006B4C03" w:rsidRDefault="006B4C03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erwakil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ahasisw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hadir</w:t>
            </w:r>
            <w:proofErr w:type="spellEnd"/>
          </w:p>
        </w:tc>
        <w:tc>
          <w:tcPr>
            <w:tcW w:w="283" w:type="dxa"/>
          </w:tcPr>
          <w:p w14:paraId="4C8C7626" w14:textId="2DAE7D4D" w:rsidR="006B4C03" w:rsidRDefault="006B4C03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1C8CFD3C" w14:textId="77777777" w:rsidR="006B4C03" w:rsidRDefault="006B4C03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</w:p>
          <w:p w14:paraId="0A70A968" w14:textId="77777777" w:rsidR="006B4C03" w:rsidRDefault="006B4C03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</w:t>
            </w:r>
          </w:p>
          <w:p w14:paraId="765D3BC3" w14:textId="77777777" w:rsidR="006B4C03" w:rsidRDefault="006B4C03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st</w:t>
            </w:r>
            <w:proofErr w:type="spellEnd"/>
          </w:p>
          <w:p w14:paraId="439D5BA2" w14:textId="4BB4E90C" w:rsidR="006B4C03" w:rsidRDefault="006B4C03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14B2" w14:paraId="186D3984" w14:textId="77777777" w:rsidTr="002914B2">
        <w:tc>
          <w:tcPr>
            <w:tcW w:w="3005" w:type="dxa"/>
          </w:tcPr>
          <w:p w14:paraId="389BFEBB" w14:textId="0E4FC260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asil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lapor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diri</w:t>
            </w:r>
            <w:proofErr w:type="spellEnd"/>
          </w:p>
        </w:tc>
        <w:tc>
          <w:tcPr>
            <w:tcW w:w="283" w:type="dxa"/>
          </w:tcPr>
          <w:p w14:paraId="53881117" w14:textId="24E0A735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123DF5BA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34ED581C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66369155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7AE72121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2604924C" w14:textId="56725301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14B2" w14:paraId="34E1208A" w14:textId="77777777" w:rsidTr="002914B2">
        <w:tc>
          <w:tcPr>
            <w:tcW w:w="3005" w:type="dxa"/>
          </w:tcPr>
          <w:p w14:paraId="239EF5CC" w14:textId="7898E1F1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Bukti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foto</w:t>
            </w:r>
            <w:proofErr w:type="spellEnd"/>
          </w:p>
        </w:tc>
        <w:tc>
          <w:tcPr>
            <w:tcW w:w="283" w:type="dxa"/>
          </w:tcPr>
          <w:p w14:paraId="244846A9" w14:textId="1C20E40C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58FF2F39" w14:textId="0FEEF20B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5CC837A2" w14:textId="080B1F11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2DB38128" w14:textId="5A6E94ED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5F54272E" w14:textId="3A6FFCCF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4256A8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03CB9A0A" w14:textId="6E088C6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582E7E5" w14:textId="1731EF1E" w:rsidR="002914B2" w:rsidRDefault="002914B2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1AF20F2" w14:textId="668FD5F4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70FDD2A" w14:textId="76A460D5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B23BDA6" w14:textId="2EF744E2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rwaki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ahasiswa</w:t>
      </w:r>
      <w:proofErr w:type="spellEnd"/>
      <w:r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proofErr w:type="spellStart"/>
      <w:r>
        <w:rPr>
          <w:rFonts w:ascii="Arial" w:hAnsi="Arial" w:cs="Arial"/>
          <w:sz w:val="24"/>
          <w:szCs w:val="24"/>
        </w:rPr>
        <w:t>Penerim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Lapo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ri</w:t>
      </w:r>
      <w:proofErr w:type="spellEnd"/>
      <w:r>
        <w:rPr>
          <w:rFonts w:ascii="Arial" w:hAnsi="Arial" w:cs="Arial"/>
          <w:sz w:val="24"/>
          <w:szCs w:val="24"/>
        </w:rPr>
        <w:t>,</w:t>
      </w:r>
    </w:p>
    <w:p w14:paraId="5F1A6BB7" w14:textId="13A32E9D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63FFC6C" w14:textId="0FC3AEB4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111DF6B" w14:textId="05B4F646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A588C36" w14:textId="0207B09D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C0F24F6" w14:textId="6C09FED5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EECBD8A" w14:textId="4DC3C5C8" w:rsidR="00473C86" w:rsidRPr="003F170B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a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Nama</w:t>
      </w:r>
    </w:p>
    <w:sectPr w:rsidR="00473C86" w:rsidRPr="003F170B" w:rsidSect="002914B2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QzsTC3MDYztDRT0lEKTi0uzszPAykwrQUAe7d8JCwAAAA="/>
  </w:docVars>
  <w:rsids>
    <w:rsidRoot w:val="007F6FD1"/>
    <w:rsid w:val="000F29BF"/>
    <w:rsid w:val="001129A9"/>
    <w:rsid w:val="00114BD6"/>
    <w:rsid w:val="002914B2"/>
    <w:rsid w:val="002A4859"/>
    <w:rsid w:val="002A7917"/>
    <w:rsid w:val="002F52D3"/>
    <w:rsid w:val="00312618"/>
    <w:rsid w:val="003F170B"/>
    <w:rsid w:val="00415F18"/>
    <w:rsid w:val="00473C86"/>
    <w:rsid w:val="005057F4"/>
    <w:rsid w:val="00654EF2"/>
    <w:rsid w:val="006B4C03"/>
    <w:rsid w:val="007732BD"/>
    <w:rsid w:val="007F6FD1"/>
    <w:rsid w:val="00845563"/>
    <w:rsid w:val="00866DEF"/>
    <w:rsid w:val="00954016"/>
    <w:rsid w:val="00BC036E"/>
    <w:rsid w:val="00CF2A87"/>
    <w:rsid w:val="00D7511A"/>
    <w:rsid w:val="00E62698"/>
    <w:rsid w:val="00EB1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7E5F"/>
  <w15:chartTrackingRefBased/>
  <w15:docId w15:val="{B56AABA9-0561-4D75-969E-80141F81F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6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1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19</cp:revision>
  <cp:lastPrinted>2020-06-03T15:47:00Z</cp:lastPrinted>
  <dcterms:created xsi:type="dcterms:W3CDTF">2021-07-31T09:23:00Z</dcterms:created>
  <dcterms:modified xsi:type="dcterms:W3CDTF">2021-08-03T11:31:00Z</dcterms:modified>
</cp:coreProperties>
</file>